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A5FF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F7E8BB9" w:rsidR="007B4A91" w:rsidRDefault="002F2FF8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stronauts</w:t>
      </w:r>
      <w:proofErr w:type="gramEnd"/>
      <w:r>
        <w:rPr>
          <w:sz w:val="28"/>
          <w:szCs w:val="28"/>
        </w:rPr>
        <w:t xml:space="preserve"> vs Aliens</w:t>
      </w:r>
    </w:p>
    <w:p w14:paraId="34A9E19B" w14:textId="77777777" w:rsidR="007B4A91" w:rsidRDefault="00DA5FF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DB2FDC4" w:rsidR="007B4A91" w:rsidRDefault="002F2FF8">
      <w:pPr>
        <w:ind w:left="720"/>
        <w:rPr>
          <w:sz w:val="28"/>
          <w:szCs w:val="28"/>
        </w:rPr>
      </w:pPr>
      <w:r>
        <w:rPr>
          <w:sz w:val="28"/>
          <w:szCs w:val="28"/>
        </w:rPr>
        <w:t>Destroy the aliens to save your planet</w:t>
      </w:r>
    </w:p>
    <w:p w14:paraId="3D632C61" w14:textId="77777777" w:rsidR="007B4A91" w:rsidRDefault="00DA5FF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8936C67" w:rsidR="007B4A91" w:rsidRDefault="002F2FF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estroy the aliens to get more points. Shoot by pressing space key. </w:t>
      </w:r>
    </w:p>
    <w:p w14:paraId="6102F988" w14:textId="77777777" w:rsidR="007B4A91" w:rsidRDefault="00DA5FF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FBF04F9" w:rsidR="007B4A91" w:rsidRDefault="002F2FF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t the same </w:t>
      </w:r>
      <w:proofErr w:type="gramStart"/>
      <w:r>
        <w:rPr>
          <w:sz w:val="28"/>
          <w:szCs w:val="28"/>
        </w:rPr>
        <w:t>time</w:t>
      </w:r>
      <w:proofErr w:type="gramEnd"/>
      <w:r>
        <w:rPr>
          <w:sz w:val="28"/>
          <w:szCs w:val="28"/>
        </w:rPr>
        <w:t xml:space="preserve"> you need to save yourself from the aliens attack. </w:t>
      </w:r>
    </w:p>
    <w:p w14:paraId="0AE3FDBE" w14:textId="77777777" w:rsidR="007B4A91" w:rsidRDefault="00DA5FF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D2E6480" w:rsidR="007B4A91" w:rsidRDefault="0056194A">
      <w:pPr>
        <w:ind w:left="720"/>
        <w:rPr>
          <w:sz w:val="28"/>
          <w:szCs w:val="28"/>
        </w:rPr>
      </w:pPr>
      <w:r>
        <w:rPr>
          <w:sz w:val="28"/>
          <w:szCs w:val="28"/>
        </w:rPr>
        <w:t>The stronger the alien the more points you get.</w:t>
      </w:r>
    </w:p>
    <w:p w14:paraId="35A4557A" w14:textId="77777777" w:rsidR="007B4A91" w:rsidRDefault="00DA5FF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B061CA7" w:rsidR="007B4A91" w:rsidRDefault="00DA5FF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ronau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03C8EDC" w:rsidR="007B4A91" w:rsidRDefault="00DA5FF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A5B2787" w:rsidR="007B4A91" w:rsidRDefault="00DA5F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ackgroun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5F5A85F" w:rsidR="007B4A91" w:rsidRDefault="00DA5FF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A5FF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A5FF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A5FF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A5FF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A5FF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F7BF97F" w:rsidR="007B4A91" w:rsidRDefault="00DA5FFF">
      <w:pPr>
        <w:ind w:left="720"/>
        <w:rPr>
          <w:sz w:val="28"/>
          <w:szCs w:val="28"/>
        </w:rPr>
      </w:pPr>
      <w:r>
        <w:rPr>
          <w:sz w:val="28"/>
          <w:szCs w:val="28"/>
        </w:rPr>
        <w:t>By adding game sounds and animations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631403499">
    <w:abstractNumId w:val="0"/>
  </w:num>
  <w:num w:numId="2" w16cid:durableId="39323939">
    <w:abstractNumId w:val="1"/>
  </w:num>
  <w:num w:numId="3" w16cid:durableId="279848193">
    <w:abstractNumId w:val="3"/>
  </w:num>
  <w:num w:numId="4" w16cid:durableId="1620096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F2FF8"/>
    <w:rsid w:val="00556965"/>
    <w:rsid w:val="0056194A"/>
    <w:rsid w:val="007B4A91"/>
    <w:rsid w:val="00DA5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y Golwala - Year 7 - N3</cp:lastModifiedBy>
  <cp:revision>4</cp:revision>
  <dcterms:created xsi:type="dcterms:W3CDTF">2021-03-18T05:03:00Z</dcterms:created>
  <dcterms:modified xsi:type="dcterms:W3CDTF">2022-08-13T17:06:00Z</dcterms:modified>
</cp:coreProperties>
</file>